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BD4D4" w14:textId="77777777"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0B1D1A">
        <w:rPr>
          <w:sz w:val="36"/>
          <w:szCs w:val="36"/>
        </w:rPr>
        <w:t>奨励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14:paraId="42B69B27" w14:textId="77777777" w:rsidR="00F67875" w:rsidRDefault="00F67875" w:rsidP="007C1677">
      <w:pPr>
        <w:jc w:val="center"/>
        <w:rPr>
          <w:szCs w:val="36"/>
        </w:rPr>
      </w:pPr>
    </w:p>
    <w:p w14:paraId="726AFBD6" w14:textId="77777777"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40"/>
        <w:gridCol w:w="6854"/>
      </w:tblGrid>
      <w:tr w:rsidR="007C1677" w14:paraId="34251285" w14:textId="77777777" w:rsidTr="00D37642">
        <w:tc>
          <w:tcPr>
            <w:tcW w:w="1640" w:type="dxa"/>
          </w:tcPr>
          <w:p w14:paraId="0D4C2453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6854" w:type="dxa"/>
          </w:tcPr>
          <w:p w14:paraId="3D1A4710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7C1677" w14:paraId="412ACE27" w14:textId="77777777" w:rsidTr="00D37642">
        <w:tc>
          <w:tcPr>
            <w:tcW w:w="1640" w:type="dxa"/>
          </w:tcPr>
          <w:p w14:paraId="0D444CC4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6854" w:type="dxa"/>
          </w:tcPr>
          <w:p w14:paraId="1041A385" w14:textId="77777777"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BA74CB" w14:paraId="0D3085AB" w14:textId="77777777" w:rsidTr="00D37642">
        <w:tc>
          <w:tcPr>
            <w:tcW w:w="1640" w:type="dxa"/>
          </w:tcPr>
          <w:p w14:paraId="786E3D21" w14:textId="3E37FFD8" w:rsidR="00BA74CB" w:rsidRDefault="00BA74C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生年月日</w:t>
            </w:r>
          </w:p>
        </w:tc>
        <w:tc>
          <w:tcPr>
            <w:tcW w:w="6854" w:type="dxa"/>
          </w:tcPr>
          <w:p w14:paraId="382C0E62" w14:textId="313B33CB" w:rsidR="00BA74CB" w:rsidRDefault="00BA74C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西暦　　　　年　　　月　　　日</w:t>
            </w:r>
          </w:p>
        </w:tc>
      </w:tr>
      <w:tr w:rsidR="0089340D" w14:paraId="14E3FAFB" w14:textId="77777777" w:rsidTr="00D37642">
        <w:tc>
          <w:tcPr>
            <w:tcW w:w="1640" w:type="dxa"/>
          </w:tcPr>
          <w:p w14:paraId="0751A03D" w14:textId="14D09722" w:rsidR="0089340D" w:rsidRDefault="0089340D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年齢※</w:t>
            </w:r>
          </w:p>
        </w:tc>
        <w:tc>
          <w:tcPr>
            <w:tcW w:w="6854" w:type="dxa"/>
          </w:tcPr>
          <w:p w14:paraId="617D098B" w14:textId="16C189DE" w:rsidR="0089340D" w:rsidRDefault="0089340D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　　　　　　歳</w:t>
            </w:r>
          </w:p>
        </w:tc>
      </w:tr>
    </w:tbl>
    <w:p w14:paraId="6924835F" w14:textId="77777777" w:rsidR="00D37642" w:rsidRPr="007B33F4" w:rsidRDefault="00D37642" w:rsidP="00D37642">
      <w:pPr>
        <w:widowControl/>
        <w:jc w:val="left"/>
        <w:rPr>
          <w:szCs w:val="21"/>
        </w:rPr>
      </w:pPr>
      <w:r w:rsidRPr="007B33F4">
        <w:rPr>
          <w:rFonts w:hint="eastAsia"/>
          <w:szCs w:val="21"/>
        </w:rPr>
        <w:t>※受賞年の</w:t>
      </w:r>
      <w:r w:rsidRPr="007B33F4">
        <w:rPr>
          <w:rFonts w:hint="eastAsia"/>
          <w:szCs w:val="21"/>
        </w:rPr>
        <w:t>12</w:t>
      </w:r>
      <w:r w:rsidRPr="007B33F4">
        <w:rPr>
          <w:rFonts w:hint="eastAsia"/>
          <w:szCs w:val="21"/>
        </w:rPr>
        <w:t>月</w:t>
      </w:r>
      <w:r w:rsidRPr="007B33F4">
        <w:rPr>
          <w:rFonts w:hint="eastAsia"/>
          <w:szCs w:val="21"/>
        </w:rPr>
        <w:t>31</w:t>
      </w:r>
      <w:r w:rsidRPr="007B33F4">
        <w:rPr>
          <w:rFonts w:hint="eastAsia"/>
          <w:szCs w:val="21"/>
        </w:rPr>
        <w:t>日の時点における年齢を記載してください。</w:t>
      </w:r>
    </w:p>
    <w:p w14:paraId="38D0D4D7" w14:textId="77777777" w:rsidR="00D37642" w:rsidRPr="007B33F4" w:rsidRDefault="00D37642" w:rsidP="00D37642">
      <w:pPr>
        <w:widowControl/>
        <w:jc w:val="left"/>
        <w:rPr>
          <w:szCs w:val="21"/>
        </w:rPr>
      </w:pPr>
      <w:r w:rsidRPr="007B33F4">
        <w:rPr>
          <w:rFonts w:hint="eastAsia"/>
          <w:szCs w:val="21"/>
        </w:rPr>
        <w:t xml:space="preserve">　受賞年の</w:t>
      </w:r>
      <w:r w:rsidRPr="007B33F4">
        <w:rPr>
          <w:rFonts w:hint="eastAsia"/>
          <w:szCs w:val="21"/>
        </w:rPr>
        <w:t>12</w:t>
      </w:r>
      <w:r w:rsidRPr="007B33F4">
        <w:rPr>
          <w:rFonts w:hint="eastAsia"/>
          <w:szCs w:val="21"/>
        </w:rPr>
        <w:t>月</w:t>
      </w:r>
      <w:r w:rsidRPr="007B33F4">
        <w:rPr>
          <w:rFonts w:hint="eastAsia"/>
          <w:szCs w:val="21"/>
        </w:rPr>
        <w:t>31</w:t>
      </w:r>
      <w:r w:rsidRPr="007B33F4">
        <w:rPr>
          <w:rFonts w:hint="eastAsia"/>
          <w:szCs w:val="21"/>
        </w:rPr>
        <w:t>日の時点で満</w:t>
      </w:r>
      <w:r w:rsidRPr="007B33F4">
        <w:rPr>
          <w:rFonts w:hint="eastAsia"/>
          <w:szCs w:val="21"/>
        </w:rPr>
        <w:t>40</w:t>
      </w:r>
      <w:r w:rsidRPr="007B33F4">
        <w:rPr>
          <w:rFonts w:hint="eastAsia"/>
          <w:szCs w:val="21"/>
        </w:rPr>
        <w:t>歳に達しない者が受賞候補者の対象となります。</w:t>
      </w:r>
    </w:p>
    <w:p w14:paraId="48E715AC" w14:textId="77777777" w:rsidR="0089340D" w:rsidRDefault="0089340D" w:rsidP="007C1677">
      <w:pPr>
        <w:widowControl/>
        <w:jc w:val="left"/>
        <w:rPr>
          <w:rFonts w:hint="eastAsia"/>
          <w:szCs w:val="21"/>
        </w:rPr>
      </w:pPr>
    </w:p>
    <w:p w14:paraId="2DECE6CA" w14:textId="77777777"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31"/>
        <w:gridCol w:w="1113"/>
        <w:gridCol w:w="1113"/>
        <w:gridCol w:w="4637"/>
      </w:tblGrid>
      <w:tr w:rsidR="00ED3BBB" w14:paraId="1F71F9BE" w14:textId="77777777" w:rsidTr="00BA74CB">
        <w:tc>
          <w:tcPr>
            <w:tcW w:w="1631" w:type="dxa"/>
          </w:tcPr>
          <w:p w14:paraId="745E92C5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13" w:type="dxa"/>
          </w:tcPr>
          <w:p w14:paraId="6B31830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13" w:type="dxa"/>
          </w:tcPr>
          <w:p w14:paraId="657CA04C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637" w:type="dxa"/>
          </w:tcPr>
          <w:p w14:paraId="791E6E1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14:paraId="75020E8B" w14:textId="77777777" w:rsidTr="00BA74CB">
        <w:tc>
          <w:tcPr>
            <w:tcW w:w="1631" w:type="dxa"/>
          </w:tcPr>
          <w:p w14:paraId="7286A6E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13" w:type="dxa"/>
          </w:tcPr>
          <w:p w14:paraId="32BD73DD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13" w:type="dxa"/>
          </w:tcPr>
          <w:p w14:paraId="2912A2A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637" w:type="dxa"/>
          </w:tcPr>
          <w:p w14:paraId="4AF6B171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34767625" w14:textId="77777777" w:rsidTr="00BA74CB">
        <w:tc>
          <w:tcPr>
            <w:tcW w:w="1631" w:type="dxa"/>
          </w:tcPr>
          <w:p w14:paraId="6AF4EA2C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13" w:type="dxa"/>
          </w:tcPr>
          <w:p w14:paraId="50C8879B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13" w:type="dxa"/>
          </w:tcPr>
          <w:p w14:paraId="38071542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637" w:type="dxa"/>
          </w:tcPr>
          <w:p w14:paraId="02C7578D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0E9179ED" w14:textId="77777777" w:rsidTr="00BA74CB">
        <w:tc>
          <w:tcPr>
            <w:tcW w:w="1631" w:type="dxa"/>
          </w:tcPr>
          <w:p w14:paraId="3F9F2C9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13" w:type="dxa"/>
          </w:tcPr>
          <w:p w14:paraId="587E110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13" w:type="dxa"/>
          </w:tcPr>
          <w:p w14:paraId="775FABD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637" w:type="dxa"/>
          </w:tcPr>
          <w:p w14:paraId="2C4FDB01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16525908" w14:textId="77777777" w:rsidR="007B33F4" w:rsidRDefault="007B33F4" w:rsidP="003453B9">
      <w:pPr>
        <w:widowControl/>
        <w:jc w:val="left"/>
        <w:rPr>
          <w:color w:val="FF0000"/>
          <w:szCs w:val="21"/>
        </w:rPr>
      </w:pPr>
    </w:p>
    <w:p w14:paraId="03368CEB" w14:textId="03B6AD33" w:rsidR="003453B9" w:rsidRPr="002E51B7" w:rsidRDefault="003453B9" w:rsidP="003453B9">
      <w:pPr>
        <w:widowControl/>
        <w:jc w:val="left"/>
        <w:rPr>
          <w:szCs w:val="21"/>
        </w:rPr>
      </w:pPr>
      <w:r w:rsidRPr="002E51B7">
        <w:rPr>
          <w:rFonts w:hint="eastAsia"/>
          <w:szCs w:val="21"/>
        </w:rPr>
        <w:t>推薦タイトル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3453B9" w:rsidRPr="00842F95" w14:paraId="594E9FC0" w14:textId="77777777" w:rsidTr="00017C65">
        <w:tc>
          <w:tcPr>
            <w:tcW w:w="8702" w:type="dxa"/>
          </w:tcPr>
          <w:p w14:paraId="5EC8D2DF" w14:textId="77777777" w:rsidR="003453B9" w:rsidRPr="00842F95" w:rsidRDefault="003453B9" w:rsidP="00017C65">
            <w:pPr>
              <w:widowControl/>
              <w:jc w:val="left"/>
              <w:rPr>
                <w:szCs w:val="21"/>
              </w:rPr>
            </w:pPr>
          </w:p>
        </w:tc>
      </w:tr>
    </w:tbl>
    <w:p w14:paraId="2AAF68AA" w14:textId="77777777" w:rsidR="00ED3BBB" w:rsidRDefault="00ED3BBB" w:rsidP="007C1677">
      <w:pPr>
        <w:widowControl/>
        <w:jc w:val="left"/>
        <w:rPr>
          <w:szCs w:val="21"/>
        </w:rPr>
      </w:pPr>
    </w:p>
    <w:p w14:paraId="264EF9E2" w14:textId="77777777"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8005E1">
        <w:rPr>
          <w:szCs w:val="21"/>
        </w:rPr>
        <w:t>字</w:t>
      </w:r>
      <w:r w:rsidR="005042AD">
        <w:rPr>
          <w:szCs w:val="21"/>
        </w:rPr>
        <w:t>。</w:t>
      </w:r>
      <w:r w:rsidR="008005E1">
        <w:rPr>
          <w:szCs w:val="21"/>
        </w:rPr>
        <w:t>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26"/>
        <w:gridCol w:w="8068"/>
      </w:tblGrid>
      <w:tr w:rsidR="00DF7242" w14:paraId="0A382FD4" w14:textId="77777777" w:rsidTr="00DF7242">
        <w:tc>
          <w:tcPr>
            <w:tcW w:w="250" w:type="dxa"/>
          </w:tcPr>
          <w:p w14:paraId="3ED50873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/>
                <w:szCs w:val="21"/>
              </w:rPr>
              <w:t>１</w:t>
            </w:r>
          </w:p>
          <w:p w14:paraId="0DB20A35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２</w:t>
            </w:r>
          </w:p>
          <w:p w14:paraId="023E5259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３</w:t>
            </w:r>
          </w:p>
          <w:p w14:paraId="2BE9D190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４</w:t>
            </w:r>
          </w:p>
          <w:p w14:paraId="441941C1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５</w:t>
            </w:r>
          </w:p>
          <w:p w14:paraId="17FC5BB0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６</w:t>
            </w:r>
          </w:p>
          <w:p w14:paraId="475628DB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７</w:t>
            </w:r>
          </w:p>
          <w:p w14:paraId="4F6A430F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８</w:t>
            </w:r>
          </w:p>
          <w:p w14:paraId="3A9B66B3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９</w:t>
            </w:r>
          </w:p>
          <w:p w14:paraId="76BFA91B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0</w:t>
            </w:r>
          </w:p>
          <w:p w14:paraId="31C766F9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1</w:t>
            </w:r>
          </w:p>
          <w:p w14:paraId="49C6232A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2</w:t>
            </w:r>
          </w:p>
          <w:p w14:paraId="513FF1C0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3</w:t>
            </w:r>
          </w:p>
          <w:p w14:paraId="1D2A3762" w14:textId="77777777" w:rsidR="00DF7242" w:rsidRPr="002E51B7" w:rsidRDefault="001C6152" w:rsidP="001C6152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4</w:t>
            </w:r>
          </w:p>
          <w:p w14:paraId="779B5BE7" w14:textId="77777777" w:rsidR="005B530D" w:rsidRPr="002E51B7" w:rsidRDefault="005B530D" w:rsidP="001C6152">
            <w:pPr>
              <w:rPr>
                <w:rFonts w:asciiTheme="minorEastAsia" w:hAnsiTheme="minorEastAsia"/>
                <w:szCs w:val="21"/>
              </w:rPr>
            </w:pPr>
            <w:r w:rsidRPr="002E51B7">
              <w:rPr>
                <w:rFonts w:asciiTheme="minorEastAsia" w:hAnsiTheme="minorEastAsia" w:hint="eastAsia"/>
                <w:szCs w:val="21"/>
              </w:rPr>
              <w:t>15</w:t>
            </w:r>
          </w:p>
        </w:tc>
        <w:tc>
          <w:tcPr>
            <w:tcW w:w="8452" w:type="dxa"/>
          </w:tcPr>
          <w:p w14:paraId="1E219AB1" w14:textId="77777777" w:rsidR="00DF7242" w:rsidRPr="002E51B7" w:rsidRDefault="00DF7242" w:rsidP="007C1677">
            <w:pPr>
              <w:rPr>
                <w:rFonts w:asciiTheme="minorEastAsia" w:hAnsiTheme="minorEastAsia"/>
                <w:szCs w:val="21"/>
              </w:rPr>
            </w:pPr>
          </w:p>
        </w:tc>
      </w:tr>
    </w:tbl>
    <w:p w14:paraId="288F7BFC" w14:textId="77777777" w:rsidR="00E4434A" w:rsidRDefault="005B530D" w:rsidP="003A0347">
      <w:pPr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D52B77">
        <w:rPr>
          <w:szCs w:val="21"/>
        </w:rPr>
        <w:t xml:space="preserve">　</w:t>
      </w:r>
      <w:r w:rsidR="00D52B77">
        <w:rPr>
          <w:szCs w:val="21"/>
        </w:rPr>
        <w:t>14</w:t>
      </w:r>
      <w:r w:rsidR="00D52B77">
        <w:rPr>
          <w:szCs w:val="21"/>
        </w:rPr>
        <w:t>行</w:t>
      </w:r>
      <w:r w:rsidR="00D52B77">
        <w:rPr>
          <w:szCs w:val="21"/>
        </w:rPr>
        <w:t>532</w:t>
      </w:r>
      <w:r w:rsidR="00D52B77">
        <w:rPr>
          <w:szCs w:val="21"/>
        </w:rPr>
        <w:t>文字</w:t>
      </w:r>
    </w:p>
    <w:p w14:paraId="23942D38" w14:textId="77777777" w:rsidR="00650B01" w:rsidRDefault="00650B01" w:rsidP="003A0347">
      <w:pPr>
        <w:jc w:val="right"/>
        <w:rPr>
          <w:szCs w:val="21"/>
        </w:rPr>
      </w:pPr>
    </w:p>
    <w:p w14:paraId="06977971" w14:textId="44BC9B12" w:rsidR="00650B01" w:rsidRPr="00BD15E0" w:rsidRDefault="00650B01" w:rsidP="00650B01">
      <w:pPr>
        <w:jc w:val="left"/>
        <w:rPr>
          <w:szCs w:val="21"/>
        </w:rPr>
      </w:pPr>
      <w:r>
        <w:rPr>
          <w:rFonts w:hint="eastAsia"/>
          <w:szCs w:val="21"/>
        </w:rPr>
        <w:t>業績の概要</w:t>
      </w:r>
      <w:r w:rsidR="00BD15E0" w:rsidRPr="002E51B7">
        <w:rPr>
          <w:rFonts w:hint="eastAsia"/>
          <w:szCs w:val="21"/>
        </w:rPr>
        <w:t>（本推薦フォームの末尾に代表的論文等業績リストを添付するとともに、代表論文等</w:t>
      </w:r>
      <w:r w:rsidR="00BD15E0" w:rsidRPr="002E51B7">
        <w:rPr>
          <w:rFonts w:hint="eastAsia"/>
          <w:szCs w:val="21"/>
        </w:rPr>
        <w:t>5</w:t>
      </w:r>
      <w:r w:rsidR="00BD15E0" w:rsidRPr="002E51B7">
        <w:rPr>
          <w:rFonts w:hint="eastAsia"/>
          <w:szCs w:val="21"/>
        </w:rPr>
        <w:t>報の</w:t>
      </w:r>
      <w:r w:rsidR="00BD15E0" w:rsidRPr="002E51B7">
        <w:rPr>
          <w:rFonts w:hint="eastAsia"/>
          <w:szCs w:val="21"/>
        </w:rPr>
        <w:t>p</w:t>
      </w:r>
      <w:r w:rsidR="00BD15E0" w:rsidRPr="002E51B7">
        <w:rPr>
          <w:szCs w:val="21"/>
        </w:rPr>
        <w:t>df</w:t>
      </w:r>
      <w:r w:rsidR="00BD15E0" w:rsidRPr="002E51B7">
        <w:rPr>
          <w:rFonts w:hint="eastAsia"/>
          <w:szCs w:val="21"/>
        </w:rPr>
        <w:t>ファイルの提出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1947F5" w14:paraId="4C36077A" w14:textId="77777777" w:rsidTr="001947F5">
        <w:tc>
          <w:tcPr>
            <w:tcW w:w="8702" w:type="dxa"/>
          </w:tcPr>
          <w:p w14:paraId="7C1A8B16" w14:textId="77777777" w:rsidR="001947F5" w:rsidRPr="003453B9" w:rsidRDefault="001947F5" w:rsidP="00650B01">
            <w:pPr>
              <w:jc w:val="left"/>
              <w:rPr>
                <w:szCs w:val="21"/>
              </w:rPr>
            </w:pPr>
          </w:p>
          <w:p w14:paraId="2156BD2F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7A48706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DDCA794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515ADA9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BB3FE85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6337EACA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7337233E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254FF5E4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0798E2C1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0F3FBF10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1B917E17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379EF174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67A1B259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4143FDE9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6870BDF7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4834A344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26684F2E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0AB26BA2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79D7EA1C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6B3D2037" w14:textId="77777777" w:rsidR="001947F5" w:rsidRDefault="001947F5" w:rsidP="00650B01">
            <w:pPr>
              <w:jc w:val="left"/>
              <w:rPr>
                <w:szCs w:val="21"/>
              </w:rPr>
            </w:pPr>
          </w:p>
          <w:p w14:paraId="2309DB7D" w14:textId="77777777" w:rsidR="001947F5" w:rsidRDefault="001947F5" w:rsidP="00650B01">
            <w:pPr>
              <w:jc w:val="left"/>
              <w:rPr>
                <w:szCs w:val="21"/>
              </w:rPr>
            </w:pPr>
          </w:p>
        </w:tc>
      </w:tr>
    </w:tbl>
    <w:p w14:paraId="4FC9AE95" w14:textId="77777777" w:rsidR="00650B01" w:rsidRDefault="00650B01" w:rsidP="00650B01">
      <w:pPr>
        <w:jc w:val="left"/>
        <w:rPr>
          <w:szCs w:val="21"/>
        </w:rPr>
      </w:pPr>
    </w:p>
    <w:p w14:paraId="073B6D1D" w14:textId="77777777" w:rsidR="00C96D3E" w:rsidRDefault="00C96D3E" w:rsidP="00650B01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C96D3E" w14:paraId="2D67BB43" w14:textId="77777777" w:rsidTr="00C96D3E">
        <w:tc>
          <w:tcPr>
            <w:tcW w:w="8702" w:type="dxa"/>
          </w:tcPr>
          <w:p w14:paraId="0DD5A2FE" w14:textId="77777777" w:rsidR="00C96D3E" w:rsidRDefault="00C96D3E" w:rsidP="00650B01">
            <w:pPr>
              <w:jc w:val="left"/>
              <w:rPr>
                <w:szCs w:val="21"/>
              </w:rPr>
            </w:pPr>
          </w:p>
          <w:p w14:paraId="57DA9941" w14:textId="77777777" w:rsidR="00C96D3E" w:rsidRDefault="00C96D3E" w:rsidP="00650B01">
            <w:pPr>
              <w:jc w:val="left"/>
              <w:rPr>
                <w:szCs w:val="21"/>
              </w:rPr>
            </w:pPr>
          </w:p>
          <w:p w14:paraId="7836282E" w14:textId="77777777" w:rsidR="00C96D3E" w:rsidRDefault="00C96D3E" w:rsidP="00650B01">
            <w:pPr>
              <w:jc w:val="left"/>
              <w:rPr>
                <w:szCs w:val="21"/>
              </w:rPr>
            </w:pPr>
          </w:p>
          <w:p w14:paraId="50B0572F" w14:textId="77777777" w:rsidR="00C96D3E" w:rsidRDefault="00C96D3E" w:rsidP="00650B01">
            <w:pPr>
              <w:jc w:val="left"/>
              <w:rPr>
                <w:szCs w:val="21"/>
              </w:rPr>
            </w:pPr>
          </w:p>
          <w:p w14:paraId="180D8443" w14:textId="77777777" w:rsidR="00C96D3E" w:rsidRDefault="00C96D3E" w:rsidP="00650B01">
            <w:pPr>
              <w:jc w:val="left"/>
              <w:rPr>
                <w:szCs w:val="21"/>
              </w:rPr>
            </w:pPr>
          </w:p>
          <w:p w14:paraId="5997BE2D" w14:textId="77777777" w:rsidR="00C96D3E" w:rsidRDefault="00C96D3E" w:rsidP="00650B01">
            <w:pPr>
              <w:jc w:val="left"/>
              <w:rPr>
                <w:szCs w:val="21"/>
              </w:rPr>
            </w:pPr>
          </w:p>
        </w:tc>
      </w:tr>
    </w:tbl>
    <w:p w14:paraId="7F87B6ED" w14:textId="77777777" w:rsidR="00C96D3E" w:rsidRPr="007C1677" w:rsidRDefault="00C96D3E" w:rsidP="00C96D3E">
      <w:pPr>
        <w:jc w:val="left"/>
        <w:rPr>
          <w:szCs w:val="21"/>
        </w:rPr>
      </w:pPr>
    </w:p>
    <w:sectPr w:rsidR="00C96D3E" w:rsidRPr="007C1677" w:rsidSect="003453B9">
      <w:headerReference w:type="default" r:id="rId7"/>
      <w:pgSz w:w="11906" w:h="16838"/>
      <w:pgMar w:top="1701" w:right="1701" w:bottom="1418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9106B" w14:textId="77777777" w:rsidR="00F168AF" w:rsidRDefault="00F168AF" w:rsidP="00E4434A">
      <w:r>
        <w:separator/>
      </w:r>
    </w:p>
  </w:endnote>
  <w:endnote w:type="continuationSeparator" w:id="0">
    <w:p w14:paraId="54C4A821" w14:textId="77777777" w:rsidR="00F168AF" w:rsidRDefault="00F168AF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C6470" w14:textId="77777777" w:rsidR="00F168AF" w:rsidRDefault="00F168AF" w:rsidP="00E4434A">
      <w:r>
        <w:separator/>
      </w:r>
    </w:p>
  </w:footnote>
  <w:footnote w:type="continuationSeparator" w:id="0">
    <w:p w14:paraId="76EEF8BC" w14:textId="77777777" w:rsidR="00F168AF" w:rsidRDefault="00F168AF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D4FE8" w14:textId="77777777"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7DE788D0" wp14:editId="36789890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3D3480D"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">
              <v:rect id="正方形/長方形 40" o:spid="_x0000_s1027" style="position:absolute;width:2700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9ss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nMvbLL0AAADbAAAADwAAAAAAAAAA&#10;AAAAAAAHAgAAZHJzL2Rvd25yZXYueG1sUEsFBgAAAAADAAMAtwAAAPEC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363wQAAANsAAAAPAAAAZHJzL2Rvd25yZXYueG1sRI9Bi8Iw&#10;FITvwv6H8Ba8aVqR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POHfrfBAAAA2wAAAA8AAAAA&#10;AAAAAAAAAAAABwIAAGRycy9kb3ducmV2LnhtbFBLBQYAAAAAAwADALcAAAD1Ag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eDAwAAAANsAAAAPAAAAZHJzL2Rvd25yZXYueG1sRI9Bi8Iw&#10;FITvC/6H8ARva6qI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A1XgwMAAAADbAAAADwAAAAAA&#10;AAAAAAAAAAAHAgAAZHJzL2Rvd25yZXYueG1sUEsFBgAAAAADAAMAtwAAAPQC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UVbwQAAANsAAAAPAAAAZHJzL2Rvd25yZXYueG1sRI9BawIx&#10;FITvBf9DeIK3mlVL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wZRVvBAAAA2wAAAA8AAAAA&#10;AAAAAAAAAAAABwIAAGRycy9kb3ducmV2LnhtbFBLBQYAAAAAAwADALcAAAD1Ag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N0vwAAAANsAAAAPAAAAZHJzL2Rvd25yZXYueG1sRI9Bi8Iw&#10;FITvC/6H8ARva+oi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4/DdL8AAAADbAAAADwAAAAAA&#10;AAAAAAAAAAAHAgAAZHJzL2Rvd25yZXYueG1sUEsFBgAAAAADAAMAtwAAAPQC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Hi0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Zh/w+yX9ALl6AQAA//8DAFBLAQItABQABgAIAAAAIQDb4fbL7gAAAIUBAAATAAAAAAAAAAAAAAAA&#10;AAAAAABbQ29udGVudF9UeXBlc10ueG1sUEsBAi0AFAAGAAgAAAAhAFr0LFu/AAAAFQEAAAsAAAAA&#10;AAAAAAAAAAAAHwEAAF9yZWxzLy5yZWxzUEsBAi0AFAAGAAgAAAAhAIy8eLTBAAAA2wAAAA8AAAAA&#10;AAAAAAAAAAAABwIAAGRycy9kb3ducmV2LnhtbFBLBQYAAAAAAwADALcAAAD1Ag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ubD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fG7mw8AAAADbAAAADwAAAAAA&#10;AAAAAAAAAAAHAgAAZHJzL2Rvd25yZXYueG1sUEsFBgAAAAADAAMAtwAAAPQC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kNY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BMiQ1jBAAAA2wAAAA8AAAAA&#10;AAAAAAAAAAAABwIAAGRycy9kb3ducmV2LnhtbFBLBQYAAAAAAwADALcAAAD1Ag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dcq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Yr3XKr0AAADbAAAADwAAAAAAAAAA&#10;AAAAAAAHAgAAZHJzL2Rvd25yZXYueG1sUEsFBgAAAAADAAMAtwAAAPEC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XKxwQAAANsAAAAPAAAAZHJzL2Rvd25yZXYueG1sRI9BawIx&#10;FITvBf9DeEJvNatI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A3xcrHBAAAA2wAAAA8AAAAA&#10;AAAAAAAAAAAABwIAAGRycy9kb3ducmV2LnhtbFBLBQYAAAAAAwADALcAAAD1Ag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k3x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GRJN8b0AAADbAAAADwAAAAAAAAAA&#10;AAAAAAAHAgAAZHJzL2Rvd25yZXYueG1sUEsFBgAAAAADAAMAtwAAAPEC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uhqwQAAANsAAAAPAAAAZHJzL2Rvd25yZXYueG1sRI9Bi8Iw&#10;FITvwv6H8Ba8aVrB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HZe6GrBAAAA2wAAAA8AAAAA&#10;AAAAAAAAAAAABwIAAGRycy9kb3ducmV2LnhtbFBLBQYAAAAAAwADALcAAAD1Ag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HYdwAAAANsAAAAPAAAAZHJzL2Rvd25yZXYueG1sRI9Bi8Iw&#10;FITvC/6H8ARva6qg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hox2HcAAAADbAAAADwAAAAAA&#10;AAAAAAAAAAAHAgAAZHJzL2Rvd25yZXYueG1sUEsFBgAAAAADAAMAtwAAAPQC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OGwQAAANsAAAAPAAAAZHJzL2Rvd25yZXYueG1sRI9BawIx&#10;FITvBf9DeIK3mlVp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OnA04bBAAAA2wAAAA8AAAAA&#10;AAAAAAAAAAAABwIAAGRycy9kb3ducmV2LnhtbFBLBQYAAAAAAwADALcAAAD1Ag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Uvy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YpS/LBAAAA2wAAAA8AAAAA&#10;AAAAAAAAAAAABwIAAGRycy9kb3ducmV2LnhtbFBLBQYAAAAAAwADALcAAAD1Ag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e5pwAAAANsAAAAPAAAAZHJzL2Rvd25yZXYueG1sRI9Bi8Iw&#10;FITvC/6H8ARva+qC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CWXuacAAAADbAAAADwAAAAAA&#10;AAAAAAAAAAAHAgAAZHJzL2Rvd25yZXYueG1sUEsFBgAAAAADAAMAtwAAAPQC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3Ae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+bdwHsAAAADbAAAADwAAAAAA&#10;AAAAAAAAAAAHAgAAZHJzL2Rvd25yZXYueG1sUEsFBgAAAAADAAMAtwAAAPQC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9WF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Jb71YXBAAAA2wAAAA8AAAAA&#10;AAAAAAAAAAAABwIAAGRycy9kb3ducmV2LnhtbFBLBQYAAAAAAwADALcAAAD1Ag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EH3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52RB970AAADbAAAADwAAAAAAAAAA&#10;AAAAAAAHAgAAZHJzL2Rvd25yZXYueG1sUEsFBgAAAAADAAMAtwAAAPEC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ORswQAAANsAAAAPAAAAZHJzL2Rvd25yZXYueG1sRI9BawIx&#10;FITvBf9DeEJvNatg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Igo5GzBAAAA2wAAAA8AAAAA&#10;AAAAAAAAAAAABwIAAGRycy9kb3ducmV2LnhtbFBLBQYAAAAAAwADALcAAAD1AgAAAAA=&#10;" strokecolor="#009300" strokeweight=".5pt"/>
              <v:rect id="正方形/長方形 60" o:spid="_x0000_s1047" style="position:absolute;width:54019;height:8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odM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7r&#10;05f0A+T+FwAA//8DAFBLAQItABQABgAIAAAAIQDb4fbL7gAAAIUBAAATAAAAAAAAAAAAAAAAAAAA&#10;AABbQ29udGVudF9UeXBlc10ueG1sUEsBAi0AFAAGAAgAAAAhAFr0LFu/AAAAFQEAAAsAAAAAAAAA&#10;AAAAAAAAHwEAAF9yZWxzLy5yZWxzUEsBAi0AFAAGAAgAAAAhANd+h0y+AAAA2wAAAA8AAAAAAAAA&#10;AAAAAAAABwIAAGRycy9kb3ducmV2LnhtbFBLBQYAAAAAAwADALcAAADyAg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Bk7wAAAANsAAAAPAAAAZHJzL2Rvd25yZXYueG1sRI9Bi8Iw&#10;FITvC/6H8IS9rakK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J6wZO8AAAADbAAAADwAAAAAA&#10;AAAAAAAAAAAHAgAAZHJzL2Rvd25yZXYueG1sUEsFBgAAAAADAAMAtwAAAPQC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YFP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qEWBT8AAAADbAAAADwAAAAAA&#10;AAAAAAAAAAAHAgAAZHJzL2Rvd25yZXYueG1sUEsFBgAAAAADAAMAtwAAAPQC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STU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xwkk1MAAAADbAAAADwAAAAAA&#10;AAAAAAAAAAAHAgAAZHJzL2Rvd25yZXYueG1sUEsFBgAAAAADAAMAtwAAAPQC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x84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OoP/L+kHyNUTAAD//wMAUEsBAi0AFAAGAAgAAAAhANvh9svuAAAAhQEAABMAAAAAAAAAAAAAAAAA&#10;AAAAAFtDb250ZW50X1R5cGVzXS54bWxQSwECLQAUAAYACAAAACEAWvQsW78AAAAVAQAACwAAAAAA&#10;AAAAAAAAAAAfAQAAX3JlbHMvLnJlbHNQSwECLQAUAAYACAAAACEAWJcfOMAAAADbAAAADwAAAAAA&#10;AAAAAAAAAAAHAgAAZHJzL2Rvd25yZXYueG1sUEsFBgAAAAADAAMAtwAAAPQC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ItK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5j&#10;05f0A+T+FwAA//8DAFBLAQItABQABgAIAAAAIQDb4fbL7gAAAIUBAAATAAAAAAAAAAAAAAAAAAAA&#10;AABbQ29udGVudF9UeXBlc10ueG1sUEsBAi0AFAAGAAgAAAAhAFr0LFu/AAAAFQEAAAsAAAAAAAAA&#10;AAAAAAAAHwEAAF9yZWxzLy5yZWxzUEsBAi0AFAAGAAgAAAAhACkIi0q+AAAA2wAAAA8AAAAAAAAA&#10;AAAAAAAABwIAAGRycy9kb3ducmV2LnhtbFBLBQYAAAAAAwADALcAAADyAg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xGR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/Xp&#10;S/oBcv0CAAD//wMAUEsBAi0AFAAGAAgAAAAhANvh9svuAAAAhQEAABMAAAAAAAAAAAAAAAAAAAAA&#10;AFtDb250ZW50X1R5cGVzXS54bWxQSwECLQAUAAYACAAAACEAWvQsW78AAAAVAQAACwAAAAAAAAAA&#10;AAAAAAAfAQAAX3JlbHMvLnJlbHNQSwECLQAUAAYACAAAACEAUqcRkb0AAADbAAAADwAAAAAAAAAA&#10;AAAAAAAHAgAAZHJzL2Rvd25yZXYueG1sUEsFBgAAAAADAAMAtwAAAPEC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Y/mwQAAANsAAAAPAAAAZHJzL2Rvd25yZXYueG1sRI9BawIx&#10;FITvBf9DeIK3mlWh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KJ1j+bBAAAA2wAAAA8AAAAA&#10;AAAAAAAAAAAABwIAAGRycy9kb3ducmV2LnhtbFBLBQYAAAAAAwADALcAAAD1Ag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BeS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C2cF5LBAAAA2wAAAA8AAAAA&#10;AAAAAAAAAAAABwIAAGRycy9kb3ducmV2LnhtbFBLBQYAAAAAAwADALcAAAD1Ag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LIJ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ELQsgnBAAAA2wAAAA8AAAAA&#10;AAAAAAAAAAAABwIAAGRycy9kb3ducmV2LnhtbFBLBQYAAAAAAwADALcAAAD1Ag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ix+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NoX/L+kHyNUTAAD//wMAUEsBAi0AFAAGAAgAAAAhANvh9svuAAAAhQEAABMAAAAAAAAAAAAAAAAA&#10;AAAAAFtDb250ZW50X1R5cGVzXS54bWxQSwECLQAUAAYACAAAACEAWvQsW78AAAAVAQAACwAAAAAA&#10;AAAAAAAAAAAfAQAAX3JlbHMvLnJlbHNQSwECLQAUAAYACAAAACEAsgIsfsAAAADbAAAADwAAAAAA&#10;AAAAAAAAAAAHAgAAZHJzL2Rvd25yZXYueG1sUEsFBgAAAAADAAMAtwAAAPQC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R2X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7Hp&#10;S/oBcv0CAAD//wMAUEsBAi0AFAAGAAgAAAAhANvh9svuAAAAhQEAABMAAAAAAAAAAAAAAAAAAAAA&#10;AFtDb250ZW50X1R5cGVzXS54bWxQSwECLQAUAAYACAAAACEAWvQsW78AAAAVAQAACwAAAAAAAAAA&#10;AAAAAAAfAQAAX3JlbHMvLnJlbHNQSwECLQAUAAYACAAAACEArNEdl70AAADbAAAADwAAAAAAAAAA&#10;AAAAAAAHAgAAZHJzL2Rvd25yZXYueG1sUEsFBgAAAAADAAMAtwAAAPEC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" strokecolor="#009300" strokeweight=".5pt"/>
              <v:rect id="正方形/長方形 81" o:spid="_x0000_s1068" style="position:absolute;width:54019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bG0MLA0MjMxNjRV0lEKTi0uzszPAymwqAUAq6UZ6CwAAAA="/>
  </w:docVars>
  <w:rsids>
    <w:rsidRoot w:val="007E4729"/>
    <w:rsid w:val="00066C43"/>
    <w:rsid w:val="000B1D1A"/>
    <w:rsid w:val="001947F5"/>
    <w:rsid w:val="001C00E6"/>
    <w:rsid w:val="001C6152"/>
    <w:rsid w:val="002978C9"/>
    <w:rsid w:val="002E51B7"/>
    <w:rsid w:val="003453B9"/>
    <w:rsid w:val="003A0347"/>
    <w:rsid w:val="004920D9"/>
    <w:rsid w:val="004D180B"/>
    <w:rsid w:val="005042AD"/>
    <w:rsid w:val="00505039"/>
    <w:rsid w:val="00523D0E"/>
    <w:rsid w:val="005B530D"/>
    <w:rsid w:val="00650B01"/>
    <w:rsid w:val="006543E5"/>
    <w:rsid w:val="006C6075"/>
    <w:rsid w:val="0073399F"/>
    <w:rsid w:val="007A1B34"/>
    <w:rsid w:val="007B33F4"/>
    <w:rsid w:val="007C1677"/>
    <w:rsid w:val="007E4729"/>
    <w:rsid w:val="008005E1"/>
    <w:rsid w:val="0089340D"/>
    <w:rsid w:val="008B4578"/>
    <w:rsid w:val="008C011F"/>
    <w:rsid w:val="00A52B96"/>
    <w:rsid w:val="00B2063D"/>
    <w:rsid w:val="00BA74CB"/>
    <w:rsid w:val="00BD15E0"/>
    <w:rsid w:val="00BD41BE"/>
    <w:rsid w:val="00C72EBE"/>
    <w:rsid w:val="00C96D3E"/>
    <w:rsid w:val="00D329B0"/>
    <w:rsid w:val="00D37642"/>
    <w:rsid w:val="00D52B77"/>
    <w:rsid w:val="00D83419"/>
    <w:rsid w:val="00DB1258"/>
    <w:rsid w:val="00DF7242"/>
    <w:rsid w:val="00E23F56"/>
    <w:rsid w:val="00E4434A"/>
    <w:rsid w:val="00E744DB"/>
    <w:rsid w:val="00ED3BBB"/>
    <w:rsid w:val="00F168AF"/>
    <w:rsid w:val="00F67875"/>
    <w:rsid w:val="00FA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44719EA3"/>
  <w15:docId w15:val="{FA9F8FBF-4472-46A5-9D41-1DF84E525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NISHIYAMA, Isa</cp:lastModifiedBy>
  <cp:revision>3</cp:revision>
  <dcterms:created xsi:type="dcterms:W3CDTF">2023-07-31T04:36:00Z</dcterms:created>
  <dcterms:modified xsi:type="dcterms:W3CDTF">2023-07-31T06:06:00Z</dcterms:modified>
</cp:coreProperties>
</file>